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8709E4" w14:textId="77777777" w:rsidR="00D334CA" w:rsidRDefault="00B43CA1">
      <w:pPr>
        <w:pStyle w:val="a4"/>
      </w:pPr>
      <w:r>
        <w:t>Отчёт по второму этапу группового проекта</w:t>
      </w:r>
    </w:p>
    <w:p w14:paraId="689337FB" w14:textId="77777777" w:rsidR="00D334CA" w:rsidRDefault="00B43CA1">
      <w:pPr>
        <w:pStyle w:val="a5"/>
      </w:pPr>
      <w:r>
        <w:t>Образование планетной системы</w:t>
      </w:r>
    </w:p>
    <w:p w14:paraId="72D79550" w14:textId="77777777" w:rsidR="00D334CA" w:rsidRDefault="00B43CA1">
      <w:pPr>
        <w:pStyle w:val="Author"/>
      </w:pPr>
      <w:r>
        <w:t>Абакумов Егор, Сухарев Кирилл, Калинина Кристина, Еременко Артем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46377758"/>
        <w:docPartObj>
          <w:docPartGallery w:val="Table of Contents"/>
          <w:docPartUnique/>
        </w:docPartObj>
      </w:sdtPr>
      <w:sdtEndPr/>
      <w:sdtContent>
        <w:p w14:paraId="538804F0" w14:textId="77777777" w:rsidR="00D334CA" w:rsidRDefault="00B43CA1">
          <w:pPr>
            <w:pStyle w:val="ae"/>
          </w:pPr>
          <w:r>
            <w:t>Содержание</w:t>
          </w:r>
        </w:p>
        <w:p w14:paraId="2432542A" w14:textId="77777777" w:rsidR="00C720D6" w:rsidRDefault="00B43CA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720D6">
            <w:fldChar w:fldCharType="separate"/>
          </w:r>
          <w:hyperlink w:anchor="_Toc66569816" w:history="1">
            <w:r w:rsidR="00C720D6" w:rsidRPr="00C2169E">
              <w:rPr>
                <w:rStyle w:val="ad"/>
                <w:noProof/>
              </w:rPr>
              <w:t>Цель работы</w:t>
            </w:r>
            <w:r w:rsidR="00C720D6">
              <w:rPr>
                <w:noProof/>
                <w:webHidden/>
              </w:rPr>
              <w:tab/>
            </w:r>
            <w:r w:rsidR="00C720D6">
              <w:rPr>
                <w:noProof/>
                <w:webHidden/>
              </w:rPr>
              <w:fldChar w:fldCharType="begin"/>
            </w:r>
            <w:r w:rsidR="00C720D6">
              <w:rPr>
                <w:noProof/>
                <w:webHidden/>
              </w:rPr>
              <w:instrText xml:space="preserve"> PAGEREF _Toc66569816 \h </w:instrText>
            </w:r>
            <w:r w:rsidR="00C720D6">
              <w:rPr>
                <w:noProof/>
                <w:webHidden/>
              </w:rPr>
            </w:r>
            <w:r w:rsidR="00C720D6">
              <w:rPr>
                <w:noProof/>
                <w:webHidden/>
              </w:rPr>
              <w:fldChar w:fldCharType="separate"/>
            </w:r>
            <w:r w:rsidR="00C720D6">
              <w:rPr>
                <w:noProof/>
                <w:webHidden/>
              </w:rPr>
              <w:t>1</w:t>
            </w:r>
            <w:r w:rsidR="00C720D6">
              <w:rPr>
                <w:noProof/>
                <w:webHidden/>
              </w:rPr>
              <w:fldChar w:fldCharType="end"/>
            </w:r>
          </w:hyperlink>
        </w:p>
        <w:p w14:paraId="39D39517" w14:textId="77777777" w:rsidR="00C720D6" w:rsidRDefault="00C720D6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6569817" w:history="1">
            <w:r w:rsidRPr="00C2169E">
              <w:rPr>
                <w:rStyle w:val="ad"/>
                <w:noProof/>
              </w:rPr>
              <w:t>Цель этап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9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B784A" w14:textId="77777777" w:rsidR="00C720D6" w:rsidRDefault="00C720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69818" w:history="1">
            <w:r w:rsidRPr="00C2169E">
              <w:rPr>
                <w:rStyle w:val="ad"/>
                <w:noProof/>
              </w:rPr>
              <w:t>Описание алгоритм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255B3" w14:textId="77777777" w:rsidR="00C720D6" w:rsidRDefault="00C720D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6569819" w:history="1">
            <w:r w:rsidRPr="00C2169E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6569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6E6AF3" w14:textId="77777777" w:rsidR="00D334CA" w:rsidRDefault="00B43CA1">
          <w:r>
            <w:fldChar w:fldCharType="end"/>
          </w:r>
        </w:p>
      </w:sdtContent>
    </w:sdt>
    <w:p w14:paraId="1D09CB97" w14:textId="77777777" w:rsidR="00D334CA" w:rsidRDefault="00B43CA1">
      <w:pPr>
        <w:pStyle w:val="1"/>
      </w:pPr>
      <w:bookmarkStart w:id="0" w:name="цель-работы"/>
      <w:bookmarkStart w:id="1" w:name="_Toc66569816"/>
      <w:r>
        <w:t>Цель работы</w:t>
      </w:r>
      <w:bookmarkEnd w:id="1"/>
    </w:p>
    <w:p w14:paraId="1BD41522" w14:textId="77777777" w:rsidR="00D334CA" w:rsidRDefault="00B43CA1">
      <w:pPr>
        <w:pStyle w:val="FirstParagraph"/>
      </w:pPr>
      <w:r>
        <w:t>Провести моделирование одного из этапов эволюции Вселенной - образование некой «солнечной» системы из межзвездного газа.</w:t>
      </w:r>
    </w:p>
    <w:p w14:paraId="323B7273" w14:textId="77777777" w:rsidR="00D334CA" w:rsidRDefault="00B43CA1">
      <w:pPr>
        <w:pStyle w:val="2"/>
      </w:pPr>
      <w:bookmarkStart w:id="2" w:name="цель-этапа"/>
      <w:bookmarkStart w:id="3" w:name="_Toc66569817"/>
      <w:r>
        <w:t>Цель этапа</w:t>
      </w:r>
      <w:bookmarkEnd w:id="3"/>
    </w:p>
    <w:p w14:paraId="2DA268FD" w14:textId="77777777" w:rsidR="00D334CA" w:rsidRDefault="00B43CA1">
      <w:pPr>
        <w:pStyle w:val="FirstParagraph"/>
      </w:pPr>
      <w:r>
        <w:t>Проработать алгоритм решения поставленной научной проблемы.</w:t>
      </w:r>
    </w:p>
    <w:p w14:paraId="4AA28920" w14:textId="77777777" w:rsidR="00D334CA" w:rsidRDefault="00B43CA1">
      <w:pPr>
        <w:pStyle w:val="1"/>
      </w:pPr>
      <w:bookmarkStart w:id="4" w:name="описание-алгоритма"/>
      <w:bookmarkStart w:id="5" w:name="_Toc66569818"/>
      <w:bookmarkEnd w:id="0"/>
      <w:bookmarkEnd w:id="2"/>
      <w:r>
        <w:t>Описание алгоритма</w:t>
      </w:r>
      <w:bookmarkEnd w:id="5"/>
    </w:p>
    <w:p w14:paraId="58737AF2" w14:textId="77777777" w:rsidR="00D334CA" w:rsidRDefault="00B43CA1">
      <w:pPr>
        <w:pStyle w:val="FirstParagraph"/>
      </w:pPr>
      <w:r>
        <w:t>В начальный момент времени частицы будут расп</w:t>
      </w:r>
      <w:r>
        <w:t xml:space="preserve">ределяться в плоскости случайным образом. При достаточно большом количестве частиц распределение будет равномерным. Модуль радиус-вектора </w:t>
      </w:r>
      <m:oMath>
        <m:r>
          <m:rPr>
            <m:sty m:val="p"/>
          </m:rP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|</m:t>
        </m:r>
      </m:oMath>
      <w:r>
        <w:t xml:space="preserve"> и азимутальный угол </w:t>
      </w:r>
      <m:oMath>
        <m:r>
          <w:rPr>
            <w:rFonts w:ascii="Cambria Math" w:hAnsi="Cambria Math"/>
          </w:rPr>
          <m:t>α</m:t>
        </m:r>
      </m:oMath>
      <w:r>
        <w:t xml:space="preserve"> выберем случайным образом, радиус газопылевого облак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зададим вручную. Тогда согласно </w:t>
      </w:r>
      <w:r>
        <w:t xml:space="preserve">закону Кеплера получаем, ч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y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r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y</m:t>
            </m:r>
          </m:sub>
        </m:sSub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x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r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num>
          <m:den>
            <m:r>
              <w:rPr>
                <w:rFonts w:ascii="Cambria Math" w:hAnsi="Cambria Math"/>
              </w:rPr>
              <m:t>r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  <m:sup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3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</m:sup>
        </m:sSup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z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- угловая скорость частиц на расстояни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от оси диска.</w:t>
      </w:r>
    </w:p>
    <w:p w14:paraId="61408C73" w14:textId="77777777" w:rsidR="00D334CA" w:rsidRDefault="00B43CA1">
      <w:pPr>
        <w:pStyle w:val="a0"/>
      </w:pPr>
      <w:r>
        <w:t>Потенциальная энергия гравитационного взаимодействия одной частицы со всеми остальными описывается формулой:</w:t>
      </w:r>
    </w:p>
    <w:p w14:paraId="0458FF42" w14:textId="77777777" w:rsidR="00D334CA" w:rsidRDefault="00B43CA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≠</m:t>
              </m:r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γ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m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</m:t>
                      </m:r>
                    </m:sub>
                  </m:sSub>
                </m:den>
              </m:f>
            </m:e>
          </m:nary>
        </m:oMath>
      </m:oMathPara>
    </w:p>
    <w:p w14:paraId="65453488" w14:textId="77777777" w:rsidR="00D334CA" w:rsidRDefault="00B43CA1">
      <w:pPr>
        <w:pStyle w:val="FirstParagraph"/>
      </w:pPr>
      <w:r>
        <w:t>Полная потенциальная энергия системы частиц равна:</w:t>
      </w:r>
    </w:p>
    <w:p w14:paraId="2AFD3008" w14:textId="77777777" w:rsidR="00D334CA" w:rsidRDefault="00B43CA1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U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4E286897" w14:textId="77777777" w:rsidR="00D334CA" w:rsidRDefault="00B43CA1">
      <w:pPr>
        <w:pStyle w:val="FirstParagraph"/>
      </w:pPr>
      <w:r>
        <w:t>Сила, действующая на данную молекулу равна:</w:t>
      </w:r>
    </w:p>
    <w:p w14:paraId="7F413FD8" w14:textId="77777777" w:rsidR="00D334CA" w:rsidRDefault="00B43CA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den>
          </m:f>
        </m:oMath>
      </m:oMathPara>
    </w:p>
    <w:p w14:paraId="053B3D41" w14:textId="77777777" w:rsidR="00D334CA" w:rsidRDefault="00B43CA1">
      <w:pPr>
        <w:pStyle w:val="FirstParagraph"/>
      </w:pPr>
      <w:r>
        <w:t>Движение частиц описывается вторым законом Ньютона:</w:t>
      </w:r>
    </w:p>
    <w:p w14:paraId="4CA99CC9" w14:textId="77777777" w:rsidR="00D334CA" w:rsidRDefault="00B43CA1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1F0B160" w14:textId="77777777" w:rsidR="00D334CA" w:rsidRDefault="00B43CA1">
      <w:pPr>
        <w:pStyle w:val="FirstParagraph"/>
      </w:pPr>
      <w:r>
        <w:t>В итоге имеем систему, состоящую из N обыкновенных дифференциальных уравнений второго порядка, перепишем эти уравнения в виде дифференциальных уравнений первого порядка:</w:t>
      </w:r>
    </w:p>
    <w:p w14:paraId="29D167FF" w14:textId="77777777" w:rsidR="00D334CA" w:rsidRDefault="00B43CA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v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v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mr>
              </m:m>
            </m:e>
          </m:d>
        </m:oMath>
      </m:oMathPara>
    </w:p>
    <w:p w14:paraId="618F7D59" w14:textId="77777777" w:rsidR="00D334CA" w:rsidRDefault="00B43CA1">
      <w:pPr>
        <w:pStyle w:val="FirstParagraph"/>
      </w:pPr>
      <w:r>
        <w:t>Данные уравнения позволяют моделировать движение частиц</w:t>
      </w:r>
      <w:r>
        <w:t xml:space="preserve"> без учёта сил трения и отталкивания. Сила отталкивания появится при движении частиц на расстояние меньшее их радиусов, она будет равна:</w:t>
      </w:r>
    </w:p>
    <w:p w14:paraId="58C8A5C2" w14:textId="77777777" w:rsidR="00D334CA" w:rsidRDefault="00B43CA1">
      <w:pPr>
        <w:pStyle w:val="a0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F</m:t>
              </m:r>
            </m:e>
            <m:sup>
              <m:r>
                <w:rPr>
                  <w:rFonts w:ascii="Cambria Math" w:hAnsi="Cambria Math"/>
                </w:rPr>
                <m:t>r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(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a</m:t>
              </m:r>
            </m:num>
            <m:den>
              <m:r>
                <w:rPr>
                  <w:rFonts w:ascii="Cambria Math" w:hAnsi="Cambria Math"/>
                </w:rPr>
                <m:t>b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8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248BE8EE" w14:textId="77777777" w:rsidR="00D334CA" w:rsidRDefault="00B43CA1">
      <w:pPr>
        <w:pStyle w:val="FirstParagraph"/>
      </w:pPr>
      <w:r>
        <w:t xml:space="preserve">Здес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, сумма радиусов частиц,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>.</w:t>
      </w:r>
    </w:p>
    <w:p w14:paraId="2673CA0E" w14:textId="77777777" w:rsidR="00D334CA" w:rsidRDefault="00B43CA1">
      <w:pPr>
        <w:pStyle w:val="a0"/>
      </w:pPr>
      <w:r>
        <w:t>Энергия отталкивания в таком сл</w:t>
      </w:r>
      <w:r>
        <w:t>учае равна:</w:t>
      </w:r>
    </w:p>
    <w:p w14:paraId="431B3B86" w14:textId="77777777" w:rsidR="00D334CA" w:rsidRDefault="00B43CA1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E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nary>
            <m:naryPr>
              <m:limLoc m:val="subSup"/>
              <m:subHide m:val="1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​</m:t>
              </m:r>
            </m:sub>
            <m:sup>
              <m:r>
                <w:rPr>
                  <w:rFonts w:ascii="Cambria Math" w:hAnsi="Cambria Math"/>
                </w:rPr>
                <m:t>r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  <m:sup>
                  <m:r>
                    <w:rPr>
                      <w:rFonts w:ascii="Cambria Math" w:hAnsi="Cambria Math"/>
                    </w:rPr>
                    <m:t>r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  <m:r>
            <w:rPr>
              <w:rFonts w:ascii="Cambria Math" w:hAnsi="Cambria Math"/>
            </w:rPr>
            <m:t>dx</m:t>
          </m:r>
        </m:oMath>
      </m:oMathPara>
    </w:p>
    <w:p w14:paraId="06C7659D" w14:textId="77777777" w:rsidR="00D334CA" w:rsidRDefault="00B43CA1">
      <w:pPr>
        <w:pStyle w:val="FirstParagraph"/>
      </w:pPr>
      <w:r>
        <w:t>Сила трения перпендикулярна радиус-вектору взаимодействия b и направлена против движения частиц относительно друг друга. Единичный вектор вдоль силы трения для двумерной модели равен:</w:t>
      </w:r>
    </w:p>
    <w:p w14:paraId="2A91FB06" w14:textId="77777777" w:rsidR="00D334CA" w:rsidRDefault="00B43CA1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(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y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y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</w:rPr>
                  </m:ctrlPr>
                </m:radPr>
                <m:deg/>
                <m:e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rad>
            </m:den>
          </m:f>
        </m:oMath>
      </m:oMathPara>
    </w:p>
    <w:p w14:paraId="3D57D77E" w14:textId="77777777" w:rsidR="00D334CA" w:rsidRDefault="00B43CA1">
      <w:pPr>
        <w:pStyle w:val="FirstParagraph"/>
      </w:pPr>
      <w:r>
        <w:t xml:space="preserve">Относительная скорость поверхностей частиц, перпендикулярная радиусу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⊥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— угловые скорости вращения частиц i и j, </w:t>
      </w:r>
      <m:oMath>
        <m:r>
          <w:rPr>
            <w:rFonts w:ascii="Cambria Math" w:hAnsi="Cambria Math"/>
          </w:rPr>
          <m:t>W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- относительная скорость двух взаимодействий соответствующих частиц.</w:t>
      </w:r>
    </w:p>
    <w:p w14:paraId="6DF2CD18" w14:textId="77777777" w:rsidR="00D334CA" w:rsidRDefault="00B43CA1">
      <w:pPr>
        <w:pStyle w:val="1"/>
      </w:pPr>
      <w:bookmarkStart w:id="6" w:name="вывод"/>
      <w:bookmarkStart w:id="7" w:name="_Toc66569819"/>
      <w:bookmarkEnd w:id="4"/>
      <w:r>
        <w:t>Вывод</w:t>
      </w:r>
      <w:bookmarkEnd w:id="7"/>
    </w:p>
    <w:p w14:paraId="16B30722" w14:textId="77777777" w:rsidR="00D334CA" w:rsidRDefault="00B43CA1">
      <w:pPr>
        <w:pStyle w:val="FirstParagraph"/>
      </w:pPr>
      <w:r>
        <w:t>В ходе работы был составлен алгоритм решения поставленной научной проблемы.</w:t>
      </w:r>
      <w:bookmarkEnd w:id="6"/>
    </w:p>
    <w:sectPr w:rsidR="00D334C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8786C03" w14:textId="77777777" w:rsidR="00B43CA1" w:rsidRDefault="00B43CA1">
      <w:pPr>
        <w:spacing w:after="0"/>
      </w:pPr>
      <w:r>
        <w:separator/>
      </w:r>
    </w:p>
  </w:endnote>
  <w:endnote w:type="continuationSeparator" w:id="0">
    <w:p w14:paraId="3AA7235C" w14:textId="77777777" w:rsidR="00B43CA1" w:rsidRDefault="00B43C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00A91A" w14:textId="77777777" w:rsidR="00B43CA1" w:rsidRDefault="00B43CA1">
      <w:r>
        <w:separator/>
      </w:r>
    </w:p>
  </w:footnote>
  <w:footnote w:type="continuationSeparator" w:id="0">
    <w:p w14:paraId="6652B2E6" w14:textId="77777777" w:rsidR="00B43CA1" w:rsidRDefault="00B43C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6B0C15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43CA1"/>
    <w:rsid w:val="00B86B75"/>
    <w:rsid w:val="00BC48D5"/>
    <w:rsid w:val="00C36279"/>
    <w:rsid w:val="00C720D6"/>
    <w:rsid w:val="00D334C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F5955F"/>
  <w15:docId w15:val="{5DFF804F-EB8E-47F6-91FB-ACE606FBBB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720D6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720D6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15</Words>
  <Characters>2368</Characters>
  <Application>Microsoft Office Word</Application>
  <DocSecurity>0</DocSecurity>
  <Lines>19</Lines>
  <Paragraphs>5</Paragraphs>
  <ScaleCrop>false</ScaleCrop>
  <Company/>
  <LinksUpToDate>false</LinksUpToDate>
  <CharactersWithSpaces>2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группового проекта</dc:title>
  <dc:creator>Абакумов Егор, Сухарев Кирилл, Калинина Кристина, Еременко Артем</dc:creator>
  <cp:keywords/>
  <cp:lastModifiedBy>Еременко Артем Геннадьевич</cp:lastModifiedBy>
  <cp:revision>2</cp:revision>
  <dcterms:created xsi:type="dcterms:W3CDTF">2021-03-13T20:16:00Z</dcterms:created>
  <dcterms:modified xsi:type="dcterms:W3CDTF">2021-03-13T20:1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Образование планетной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